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8A768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18A76D" wp14:editId="3E18A76E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18A77D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3E18A77F" w14:textId="52CF1395" w:rsidR="004908FF" w:rsidRPr="004E2360" w:rsidRDefault="00E64546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Audit Int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18A76D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3E18A77D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3E18A77F" w14:textId="52CF1395" w:rsidR="004908FF" w:rsidRPr="004E2360" w:rsidRDefault="00E64546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Audit Inter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18A76F" wp14:editId="3E18A770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7796C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3E18A769" w14:textId="77777777" w:rsidR="00260FE8" w:rsidRDefault="00260FE8" w:rsidP="00ED20B5"/>
    <w:p w14:paraId="3E18A76A" w14:textId="77777777" w:rsidR="00260FE8" w:rsidRDefault="00260FE8" w:rsidP="00ED20B5"/>
    <w:p w14:paraId="3E18A76B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3E18A76C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E18A771" wp14:editId="3E18A772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8A780" w14:textId="77777777" w:rsidR="004E2360" w:rsidRPr="00E64546" w:rsidRDefault="004E2360" w:rsidP="00E6454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3E18A781" w14:textId="77777777" w:rsidR="004E2360" w:rsidRPr="00E64546" w:rsidRDefault="004E2360" w:rsidP="00E6454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3E18A782" w14:textId="77777777" w:rsidR="00CD4A5C" w:rsidRPr="00E64546" w:rsidRDefault="00CD4A5C" w:rsidP="00E6454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E18A783" w14:textId="77777777" w:rsidR="004E2360" w:rsidRPr="00E64546" w:rsidRDefault="004E2360" w:rsidP="00E6454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75D1148" w14:textId="77777777" w:rsidR="00E64546" w:rsidRPr="00E64546" w:rsidRDefault="00E64546" w:rsidP="00E64546">
                            <w:pPr>
                              <w:spacing w:before="240"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n Audit Intern at [XXXYYYY organization]. My …… years of service at the same position at [XXXXYYY organization] matches well with the qualifications required for the job.  </w:t>
                            </w:r>
                          </w:p>
                          <w:p w14:paraId="386CB63F" w14:textId="77777777" w:rsidR="00E64546" w:rsidRPr="00E64546" w:rsidRDefault="00E64546" w:rsidP="00E64546">
                            <w:pPr>
                              <w:spacing w:before="240"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a strong network of professional educational qualifications and passion, I am sure to deliver the best results in your company.</w:t>
                            </w:r>
                          </w:p>
                          <w:p w14:paraId="3D98667A" w14:textId="77777777" w:rsidR="00E64546" w:rsidRPr="00E64546" w:rsidRDefault="00E64546" w:rsidP="00E64546">
                            <w:pPr>
                              <w:spacing w:before="240" w:after="24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XXX organization] has set the benchmark in the field of finance and accounting due to its pragmatic approach and excellent quality of services. </w:t>
                            </w:r>
                          </w:p>
                          <w:p w14:paraId="1AA03D20" w14:textId="77777777" w:rsidR="00E64546" w:rsidRPr="00E64546" w:rsidRDefault="00E64546" w:rsidP="00E64546">
                            <w:pPr>
                              <w:spacing w:before="240"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role helped me understand various procedures and guidelines surrounding the field like </w:t>
                            </w:r>
                          </w:p>
                          <w:p w14:paraId="43C84E4F" w14:textId="77777777" w:rsidR="00E64546" w:rsidRDefault="00E64546" w:rsidP="00E64546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055B032" w14:textId="7670F2E7" w:rsidR="00E64546" w:rsidRPr="00E64546" w:rsidRDefault="00E64546" w:rsidP="00E6454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inan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2553126" w14:textId="66238FB0" w:rsidR="00E64546" w:rsidRPr="00E64546" w:rsidRDefault="00E64546" w:rsidP="00E6454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vanced Accounting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94B677A" w14:textId="67F5A117" w:rsidR="00E64546" w:rsidRPr="00E64546" w:rsidRDefault="00E64546" w:rsidP="00E6454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xcellent managerial skil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CCDAA02" w14:textId="5531D6E8" w:rsidR="00E64546" w:rsidRPr="00E64546" w:rsidRDefault="00E64546" w:rsidP="00E6454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eadership and consulting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8FFDDC7" w14:textId="740E5D2B" w:rsidR="00E64546" w:rsidRPr="00E64546" w:rsidRDefault="00E64546" w:rsidP="00E6454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upporting your pee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AEBE6F8" w14:textId="6619211F" w:rsidR="00E64546" w:rsidRPr="00E64546" w:rsidRDefault="00E64546" w:rsidP="00E64546">
                            <w:pPr>
                              <w:numPr>
                                <w:ilvl w:val="0"/>
                                <w:numId w:val="4"/>
                              </w:numPr>
                              <w:spacing w:after="24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munication with audito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708A377" w14:textId="77777777" w:rsidR="00E64546" w:rsidRPr="00E64546" w:rsidRDefault="00E64546" w:rsidP="00E64546">
                            <w:pPr>
                              <w:spacing w:before="240"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assure you to give my best to this job and become an asset to your organization.</w:t>
                            </w:r>
                          </w:p>
                          <w:p w14:paraId="0173F13D" w14:textId="77777777" w:rsidR="00E64546" w:rsidRPr="00E64546" w:rsidRDefault="00E64546" w:rsidP="00E64546">
                            <w:pPr>
                              <w:spacing w:before="240"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57FA5EF1" w14:textId="77777777" w:rsidR="00E64546" w:rsidRPr="00E64546" w:rsidRDefault="00E64546" w:rsidP="00E6454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B191CB8" w14:textId="77777777" w:rsidR="00E64546" w:rsidRPr="00E64546" w:rsidRDefault="00E64546" w:rsidP="00E6454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4D6F83A1" w14:textId="77777777" w:rsidR="00E64546" w:rsidRPr="00E64546" w:rsidRDefault="00E64546" w:rsidP="00E6454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454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3E18A791" w14:textId="77777777" w:rsidR="008E2357" w:rsidRPr="00E64546" w:rsidRDefault="008E2357" w:rsidP="00E6454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E18A792" w14:textId="77777777" w:rsidR="008E2357" w:rsidRPr="00E64546" w:rsidRDefault="008E2357" w:rsidP="00E6454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E18A793" w14:textId="77777777" w:rsidR="004E2360" w:rsidRPr="00E64546" w:rsidRDefault="004E2360" w:rsidP="00E6454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8A7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3E18A780" w14:textId="77777777" w:rsidR="004E2360" w:rsidRPr="00E64546" w:rsidRDefault="004E2360" w:rsidP="00E6454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3E18A781" w14:textId="77777777" w:rsidR="004E2360" w:rsidRPr="00E64546" w:rsidRDefault="004E2360" w:rsidP="00E6454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3E18A782" w14:textId="77777777" w:rsidR="00CD4A5C" w:rsidRPr="00E64546" w:rsidRDefault="00CD4A5C" w:rsidP="00E6454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E18A783" w14:textId="77777777" w:rsidR="004E2360" w:rsidRPr="00E64546" w:rsidRDefault="004E2360" w:rsidP="00E6454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75D1148" w14:textId="77777777" w:rsidR="00E64546" w:rsidRPr="00E64546" w:rsidRDefault="00E64546" w:rsidP="00E64546">
                      <w:pPr>
                        <w:spacing w:before="240"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n Audit Intern at [XXXYYYY organization]. My …… years of service at the same position at [XXXXYYY organization] matches well with the qualifications required for the job.  </w:t>
                      </w:r>
                    </w:p>
                    <w:p w14:paraId="386CB63F" w14:textId="77777777" w:rsidR="00E64546" w:rsidRPr="00E64546" w:rsidRDefault="00E64546" w:rsidP="00E64546">
                      <w:pPr>
                        <w:spacing w:before="240"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a strong network of professional educational qualifications and passion, I am sure to deliver the best results in your company.</w:t>
                      </w:r>
                    </w:p>
                    <w:p w14:paraId="3D98667A" w14:textId="77777777" w:rsidR="00E64546" w:rsidRPr="00E64546" w:rsidRDefault="00E64546" w:rsidP="00E64546">
                      <w:pPr>
                        <w:spacing w:before="240" w:after="24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XXX organization] has set the benchmark in the field of finance and accounting due to its pragmatic approach and excellent quality of services. </w:t>
                      </w:r>
                    </w:p>
                    <w:p w14:paraId="1AA03D20" w14:textId="77777777" w:rsidR="00E64546" w:rsidRPr="00E64546" w:rsidRDefault="00E64546" w:rsidP="00E64546">
                      <w:pPr>
                        <w:spacing w:before="240"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role helped me understand various procedures and guidelines surrounding the field like </w:t>
                      </w:r>
                    </w:p>
                    <w:p w14:paraId="43C84E4F" w14:textId="77777777" w:rsidR="00E64546" w:rsidRDefault="00E64546" w:rsidP="00E64546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055B032" w14:textId="7670F2E7" w:rsidR="00E64546" w:rsidRPr="00E64546" w:rsidRDefault="00E64546" w:rsidP="00E6454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inanc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2553126" w14:textId="66238FB0" w:rsidR="00E64546" w:rsidRPr="00E64546" w:rsidRDefault="00E64546" w:rsidP="00E6454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vanced Accounting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94B677A" w14:textId="67F5A117" w:rsidR="00E64546" w:rsidRPr="00E64546" w:rsidRDefault="00E64546" w:rsidP="00E6454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xcellent managerial skil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CCDAA02" w14:textId="5531D6E8" w:rsidR="00E64546" w:rsidRPr="00E64546" w:rsidRDefault="00E64546" w:rsidP="00E6454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eadership and consulting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8FFDDC7" w14:textId="740E5D2B" w:rsidR="00E64546" w:rsidRPr="00E64546" w:rsidRDefault="00E64546" w:rsidP="00E6454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upporting your pee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AEBE6F8" w14:textId="6619211F" w:rsidR="00E64546" w:rsidRPr="00E64546" w:rsidRDefault="00E64546" w:rsidP="00E64546">
                      <w:pPr>
                        <w:numPr>
                          <w:ilvl w:val="0"/>
                          <w:numId w:val="4"/>
                        </w:numPr>
                        <w:spacing w:after="24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munication with audito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708A377" w14:textId="77777777" w:rsidR="00E64546" w:rsidRPr="00E64546" w:rsidRDefault="00E64546" w:rsidP="00E64546">
                      <w:pPr>
                        <w:spacing w:before="240"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assure you to give my best to this job and become an asset to your organization.</w:t>
                      </w:r>
                    </w:p>
                    <w:p w14:paraId="0173F13D" w14:textId="77777777" w:rsidR="00E64546" w:rsidRPr="00E64546" w:rsidRDefault="00E64546" w:rsidP="00E64546">
                      <w:pPr>
                        <w:spacing w:before="240"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</w:t>
                      </w:r>
                    </w:p>
                    <w:p w14:paraId="57FA5EF1" w14:textId="77777777" w:rsidR="00E64546" w:rsidRPr="00E64546" w:rsidRDefault="00E64546" w:rsidP="00E6454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B191CB8" w14:textId="77777777" w:rsidR="00E64546" w:rsidRPr="00E64546" w:rsidRDefault="00E64546" w:rsidP="00E6454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4D6F83A1" w14:textId="77777777" w:rsidR="00E64546" w:rsidRPr="00E64546" w:rsidRDefault="00E64546" w:rsidP="00E6454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454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3E18A791" w14:textId="77777777" w:rsidR="008E2357" w:rsidRPr="00E64546" w:rsidRDefault="008E2357" w:rsidP="00E6454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E18A792" w14:textId="77777777" w:rsidR="008E2357" w:rsidRPr="00E64546" w:rsidRDefault="008E2357" w:rsidP="00E6454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E18A793" w14:textId="77777777" w:rsidR="004E2360" w:rsidRPr="00E64546" w:rsidRDefault="004E2360" w:rsidP="00E6454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8A775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3E18A776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8A778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3E18A77B" wp14:editId="3E18A77C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8A773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3E18A774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8A777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E18A779" wp14:editId="3E18A77A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0E8280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266E06"/>
    <w:multiLevelType w:val="multilevel"/>
    <w:tmpl w:val="75D29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64546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18A768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 Intern Cover Letter Sample</dc:title>
  <dc:subject>Create your Cover Letter using Free Audit Intern Cover Letter Sample Template</dc:subject>
  <dc:creator>QwikResume.com</dc:creator>
  <cp:keywords/>
  <dc:description/>
  <dcterms:created xsi:type="dcterms:W3CDTF">2021-10-30T10:13:00Z</dcterms:created>
  <dcterms:modified xsi:type="dcterms:W3CDTF">2021-10-30T10:13:00Z</dcterms:modified>
  <cp:category>Accounting &amp; Finance</cp:category>
</cp:coreProperties>
</file>